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34E4F3" w14:textId="77777777" w:rsidR="00FA2F1A" w:rsidRDefault="00FA2F1A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bookmarkStart w:id="0" w:name="_GoBack"/>
      <w:bookmarkEnd w:id="0"/>
    </w:p>
    <w:p w14:paraId="19400E14" w14:textId="77777777" w:rsidR="00FA2F1A" w:rsidRDefault="00FA2F1A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4968D9E6" w14:textId="77777777" w:rsidR="00FA2F1A" w:rsidRDefault="00FA2F1A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567C3514" w14:textId="77777777" w:rsidR="00FA2F1A" w:rsidRDefault="00FA2F1A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760D2903" w14:textId="77777777" w:rsidR="00FA2F1A" w:rsidRDefault="00FA2F1A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71EB55BE" w14:textId="77777777" w:rsidR="00FA2F1A" w:rsidRDefault="00FA2F1A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6C454B63" w14:textId="77777777" w:rsidR="00FA2F1A" w:rsidRDefault="00FA2F1A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396A0E6D" w14:textId="77777777" w:rsidR="00FA2F1A" w:rsidRDefault="00FA2F1A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34B83002" w14:textId="77777777" w:rsidR="00743AD3" w:rsidRPr="00743AD3" w:rsidRDefault="000479AC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t>Drugs and Abuse</w:t>
      </w:r>
    </w:p>
    <w:p w14:paraId="19169059" w14:textId="77777777" w:rsidR="00743AD3" w:rsidRPr="00743AD3" w:rsidRDefault="000479AC" w:rsidP="0038329F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t>[Name of the Writer]</w:t>
      </w:r>
    </w:p>
    <w:p w14:paraId="11AC7516" w14:textId="77777777" w:rsidR="00743AD3" w:rsidRPr="00743AD3" w:rsidRDefault="000479AC" w:rsidP="0038329F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t>[Name of the Institution]</w:t>
      </w:r>
    </w:p>
    <w:p w14:paraId="20147CCC" w14:textId="77777777" w:rsidR="00743AD3" w:rsidRPr="00743AD3" w:rsidRDefault="000479AC" w:rsidP="0038329F">
      <w:pPr>
        <w:spacing w:line="480" w:lineRule="auto"/>
        <w:rPr>
          <w:rFonts w:cs="Times New Roman"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br w:type="page"/>
      </w:r>
    </w:p>
    <w:p w14:paraId="4D04739A" w14:textId="77777777" w:rsidR="00F5249B" w:rsidRPr="00743AD3" w:rsidRDefault="000479AC" w:rsidP="0038329F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lastRenderedPageBreak/>
        <w:t>Drugs and Abuse</w:t>
      </w:r>
    </w:p>
    <w:p w14:paraId="3ED3BE73" w14:textId="77777777" w:rsidR="00F5249B" w:rsidRPr="00743AD3" w:rsidRDefault="000479AC" w:rsidP="0038329F">
      <w:pPr>
        <w:spacing w:line="480" w:lineRule="auto"/>
        <w:rPr>
          <w:rFonts w:cs="Times New Roman"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tab/>
      </w:r>
      <w:r w:rsidR="00743AD3">
        <w:rPr>
          <w:rFonts w:cs="Times New Roman"/>
          <w:color w:val="000000" w:themeColor="text1"/>
          <w:szCs w:val="24"/>
        </w:rPr>
        <w:t>There are a number of</w:t>
      </w:r>
      <w:r w:rsidR="00E27EC2" w:rsidRPr="00743AD3">
        <w:rPr>
          <w:rFonts w:cs="Times New Roman"/>
          <w:color w:val="000000" w:themeColor="text1"/>
          <w:szCs w:val="24"/>
        </w:rPr>
        <w:t xml:space="preserve"> chemical</w:t>
      </w:r>
      <w:r w:rsidR="00743AD3">
        <w:rPr>
          <w:rFonts w:cs="Times New Roman"/>
          <w:color w:val="000000" w:themeColor="text1"/>
          <w:szCs w:val="24"/>
        </w:rPr>
        <w:t>s</w:t>
      </w:r>
      <w:r w:rsidR="00E27EC2" w:rsidRPr="00743AD3">
        <w:rPr>
          <w:rFonts w:cs="Times New Roman"/>
          <w:color w:val="000000" w:themeColor="text1"/>
          <w:szCs w:val="24"/>
        </w:rPr>
        <w:t xml:space="preserve"> found on the planet Earth. Some of them are useful for the human body, and some are not. These chemical substances are commonly known as </w:t>
      </w:r>
      <w:r w:rsidR="008D6519" w:rsidRPr="00743AD3">
        <w:rPr>
          <w:rFonts w:cs="Times New Roman"/>
          <w:color w:val="000000" w:themeColor="text1"/>
          <w:szCs w:val="24"/>
        </w:rPr>
        <w:t xml:space="preserve">drugs. </w:t>
      </w:r>
      <w:r w:rsidR="00E27EC2" w:rsidRPr="00743AD3">
        <w:rPr>
          <w:rFonts w:cs="Times New Roman"/>
          <w:color w:val="000000" w:themeColor="text1"/>
          <w:szCs w:val="24"/>
        </w:rPr>
        <w:t>Humans have</w:t>
      </w:r>
      <w:r w:rsidR="008D6519" w:rsidRPr="00743AD3">
        <w:rPr>
          <w:rFonts w:cs="Times New Roman"/>
          <w:color w:val="000000" w:themeColor="text1"/>
          <w:szCs w:val="24"/>
        </w:rPr>
        <w:t xml:space="preserve"> invented various uses of drugs, and most of them are used for the treatment of multiple diseases. These drugs are extracted from various sources like plants </w:t>
      </w:r>
      <w:r w:rsidR="00811DBA" w:rsidRPr="00743AD3">
        <w:rPr>
          <w:rFonts w:cs="Times New Roman"/>
          <w:color w:val="000000" w:themeColor="text1"/>
          <w:szCs w:val="24"/>
        </w:rPr>
        <w:t xml:space="preserve">and chemicals and are used to make various medicines. Sometimes these drugs are used both as a medicine and </w:t>
      </w:r>
      <w:r w:rsidR="00A214F6" w:rsidRPr="00743AD3">
        <w:rPr>
          <w:rFonts w:cs="Times New Roman"/>
          <w:color w:val="000000" w:themeColor="text1"/>
          <w:szCs w:val="24"/>
        </w:rPr>
        <w:t>addictive substances</w:t>
      </w:r>
      <w:r w:rsidR="0052775F" w:rsidRPr="00743AD3">
        <w:rPr>
          <w:rFonts w:cs="Times New Roman"/>
          <w:color w:val="000000" w:themeColor="text1"/>
          <w:szCs w:val="24"/>
        </w:rPr>
        <w:t xml:space="preserve"> (</w:t>
      </w:r>
      <w:r w:rsidR="0052775F" w:rsidRPr="00743AD3">
        <w:rPr>
          <w:rFonts w:cs="Times New Roman"/>
          <w:color w:val="000000" w:themeColor="text1"/>
          <w:szCs w:val="24"/>
          <w:shd w:val="clear" w:color="auto" w:fill="FFFFFF"/>
        </w:rPr>
        <w:t>Kendall, 2019)</w:t>
      </w:r>
      <w:r w:rsidR="00A214F6" w:rsidRPr="00743AD3">
        <w:rPr>
          <w:rFonts w:cs="Times New Roman"/>
          <w:color w:val="000000" w:themeColor="text1"/>
          <w:szCs w:val="24"/>
        </w:rPr>
        <w:t xml:space="preserve">. </w:t>
      </w:r>
    </w:p>
    <w:p w14:paraId="5C3E2402" w14:textId="77777777" w:rsidR="00A214F6" w:rsidRPr="00743AD3" w:rsidRDefault="000479AC" w:rsidP="0038329F">
      <w:pPr>
        <w:spacing w:line="480" w:lineRule="auto"/>
        <w:rPr>
          <w:rFonts w:cs="Times New Roman"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tab/>
        <w:t xml:space="preserve">The </w:t>
      </w:r>
      <w:r w:rsidR="00376067" w:rsidRPr="00743AD3">
        <w:rPr>
          <w:rFonts w:cs="Times New Roman"/>
          <w:color w:val="000000" w:themeColor="text1"/>
          <w:szCs w:val="24"/>
        </w:rPr>
        <w:t>use o</w:t>
      </w:r>
      <w:r w:rsidRPr="00743AD3">
        <w:rPr>
          <w:rFonts w:cs="Times New Roman"/>
          <w:color w:val="000000" w:themeColor="text1"/>
          <w:szCs w:val="24"/>
        </w:rPr>
        <w:t xml:space="preserve">f drugs as a negative or addictive </w:t>
      </w:r>
      <w:r w:rsidR="00376067" w:rsidRPr="00743AD3">
        <w:rPr>
          <w:rFonts w:cs="Times New Roman"/>
          <w:color w:val="000000" w:themeColor="text1"/>
          <w:szCs w:val="24"/>
        </w:rPr>
        <w:t>substance</w:t>
      </w:r>
      <w:r w:rsidRPr="00743AD3">
        <w:rPr>
          <w:rFonts w:cs="Times New Roman"/>
          <w:color w:val="000000" w:themeColor="text1"/>
          <w:szCs w:val="24"/>
        </w:rPr>
        <w:t xml:space="preserve"> </w:t>
      </w:r>
      <w:r w:rsidR="009924D7" w:rsidRPr="00743AD3">
        <w:rPr>
          <w:rFonts w:cs="Times New Roman"/>
          <w:color w:val="000000" w:themeColor="text1"/>
          <w:szCs w:val="24"/>
        </w:rPr>
        <w:t xml:space="preserve">is increasing every day and </w:t>
      </w:r>
      <w:r w:rsidR="002E1D93" w:rsidRPr="00743AD3">
        <w:rPr>
          <w:rFonts w:cs="Times New Roman"/>
          <w:color w:val="000000" w:themeColor="text1"/>
          <w:szCs w:val="24"/>
        </w:rPr>
        <w:t xml:space="preserve">causing serious </w:t>
      </w:r>
      <w:r w:rsidR="00376067" w:rsidRPr="00743AD3">
        <w:rPr>
          <w:rFonts w:cs="Times New Roman"/>
          <w:color w:val="000000" w:themeColor="text1"/>
          <w:szCs w:val="24"/>
        </w:rPr>
        <w:t xml:space="preserve">physical </w:t>
      </w:r>
      <w:r w:rsidR="00284B7C" w:rsidRPr="00743AD3">
        <w:rPr>
          <w:rFonts w:cs="Times New Roman"/>
          <w:color w:val="000000" w:themeColor="text1"/>
          <w:szCs w:val="24"/>
        </w:rPr>
        <w:t>and</w:t>
      </w:r>
      <w:r w:rsidR="00743AD3">
        <w:rPr>
          <w:rFonts w:cs="Times New Roman"/>
          <w:color w:val="000000" w:themeColor="text1"/>
          <w:szCs w:val="24"/>
        </w:rPr>
        <w:t xml:space="preserve"> mental deterio</w:t>
      </w:r>
      <w:r w:rsidR="00376067" w:rsidRPr="00743AD3">
        <w:rPr>
          <w:rFonts w:cs="Times New Roman"/>
          <w:color w:val="000000" w:themeColor="text1"/>
          <w:szCs w:val="24"/>
        </w:rPr>
        <w:t>ration in the</w:t>
      </w:r>
      <w:r w:rsidR="00284B7C" w:rsidRPr="00743AD3">
        <w:rPr>
          <w:rFonts w:cs="Times New Roman"/>
          <w:color w:val="000000" w:themeColor="text1"/>
          <w:szCs w:val="24"/>
        </w:rPr>
        <w:t xml:space="preserve"> users. </w:t>
      </w:r>
      <w:r w:rsidR="005453BC" w:rsidRPr="00743AD3">
        <w:rPr>
          <w:rFonts w:cs="Times New Roman"/>
          <w:color w:val="000000" w:themeColor="text1"/>
          <w:szCs w:val="24"/>
        </w:rPr>
        <w:t xml:space="preserve">These narcotics are not only affecting the </w:t>
      </w:r>
      <w:r w:rsidR="008C2ABE" w:rsidRPr="00743AD3">
        <w:rPr>
          <w:rFonts w:cs="Times New Roman"/>
          <w:color w:val="000000" w:themeColor="text1"/>
          <w:szCs w:val="24"/>
        </w:rPr>
        <w:t>users but also have a bad impac</w:t>
      </w:r>
      <w:r w:rsidR="00FF3BC4" w:rsidRPr="00743AD3">
        <w:rPr>
          <w:rFonts w:cs="Times New Roman"/>
          <w:color w:val="000000" w:themeColor="text1"/>
          <w:szCs w:val="24"/>
        </w:rPr>
        <w:t xml:space="preserve">t on society. These drug addicts indulge in various types </w:t>
      </w:r>
      <w:r w:rsidR="00743AD3">
        <w:rPr>
          <w:rFonts w:cs="Times New Roman"/>
          <w:color w:val="000000" w:themeColor="text1"/>
          <w:szCs w:val="24"/>
        </w:rPr>
        <w:t>of</w:t>
      </w:r>
      <w:r w:rsidR="00FF3BC4" w:rsidRPr="00743AD3">
        <w:rPr>
          <w:rFonts w:cs="Times New Roman"/>
          <w:color w:val="000000" w:themeColor="text1"/>
          <w:szCs w:val="24"/>
        </w:rPr>
        <w:t xml:space="preserve"> crimes like stealing, mugging, and </w:t>
      </w:r>
      <w:r w:rsidR="00672B74" w:rsidRPr="00743AD3">
        <w:rPr>
          <w:rFonts w:cs="Times New Roman"/>
          <w:color w:val="000000" w:themeColor="text1"/>
          <w:szCs w:val="24"/>
        </w:rPr>
        <w:t>dacoit</w:t>
      </w:r>
      <w:r w:rsidR="00805B3E" w:rsidRPr="00743AD3">
        <w:rPr>
          <w:rFonts w:cs="Times New Roman"/>
          <w:color w:val="000000" w:themeColor="text1"/>
          <w:szCs w:val="24"/>
        </w:rPr>
        <w:t xml:space="preserve"> to fulfill their need </w:t>
      </w:r>
      <w:r w:rsidR="00743AD3">
        <w:rPr>
          <w:rFonts w:cs="Times New Roman"/>
          <w:color w:val="000000" w:themeColor="text1"/>
          <w:szCs w:val="24"/>
        </w:rPr>
        <w:t>for</w:t>
      </w:r>
      <w:r w:rsidR="00805B3E" w:rsidRPr="00743AD3">
        <w:rPr>
          <w:rFonts w:cs="Times New Roman"/>
          <w:color w:val="000000" w:themeColor="text1"/>
          <w:szCs w:val="24"/>
        </w:rPr>
        <w:t xml:space="preserve"> money or </w:t>
      </w:r>
      <w:r w:rsidR="00672B74" w:rsidRPr="00743AD3">
        <w:rPr>
          <w:rFonts w:cs="Times New Roman"/>
          <w:color w:val="000000" w:themeColor="text1"/>
          <w:szCs w:val="24"/>
        </w:rPr>
        <w:t xml:space="preserve">drugs. They do not even hesitate to </w:t>
      </w:r>
      <w:r w:rsidR="009B616E" w:rsidRPr="00743AD3">
        <w:rPr>
          <w:rFonts w:cs="Times New Roman"/>
          <w:color w:val="000000" w:themeColor="text1"/>
          <w:szCs w:val="24"/>
        </w:rPr>
        <w:t>take the life of</w:t>
      </w:r>
      <w:r w:rsidR="002D565F" w:rsidRPr="00743AD3">
        <w:rPr>
          <w:rFonts w:cs="Times New Roman"/>
          <w:color w:val="000000" w:themeColor="text1"/>
          <w:szCs w:val="24"/>
        </w:rPr>
        <w:t xml:space="preserve"> anyone, thus putting the</w:t>
      </w:r>
      <w:r w:rsidR="009B616E" w:rsidRPr="00743AD3">
        <w:rPr>
          <w:rFonts w:cs="Times New Roman"/>
          <w:color w:val="000000" w:themeColor="text1"/>
          <w:szCs w:val="24"/>
        </w:rPr>
        <w:t>ir own and other people’</w:t>
      </w:r>
      <w:r w:rsidR="000D21DE" w:rsidRPr="00743AD3">
        <w:rPr>
          <w:rFonts w:cs="Times New Roman"/>
          <w:color w:val="000000" w:themeColor="text1"/>
          <w:szCs w:val="24"/>
        </w:rPr>
        <w:t xml:space="preserve">s lives in danger. </w:t>
      </w:r>
    </w:p>
    <w:p w14:paraId="56F83F96" w14:textId="77777777" w:rsidR="00EC20AD" w:rsidRPr="00743AD3" w:rsidRDefault="000479AC" w:rsidP="0038329F">
      <w:pPr>
        <w:spacing w:line="480" w:lineRule="auto"/>
        <w:rPr>
          <w:rFonts w:cs="Times New Roman"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tab/>
        <w:t xml:space="preserve">Drug </w:t>
      </w:r>
      <w:r w:rsidR="00862097" w:rsidRPr="00743AD3">
        <w:rPr>
          <w:rFonts w:cs="Times New Roman"/>
          <w:color w:val="000000" w:themeColor="text1"/>
          <w:szCs w:val="24"/>
        </w:rPr>
        <w:t>abuse</w:t>
      </w:r>
      <w:r w:rsidRPr="00743AD3">
        <w:rPr>
          <w:rFonts w:cs="Times New Roman"/>
          <w:color w:val="000000" w:themeColor="text1"/>
          <w:szCs w:val="24"/>
        </w:rPr>
        <w:t xml:space="preserve"> basically refers to the </w:t>
      </w:r>
      <w:r w:rsidR="00862097" w:rsidRPr="00743AD3">
        <w:rPr>
          <w:rFonts w:cs="Times New Roman"/>
          <w:color w:val="000000" w:themeColor="text1"/>
          <w:szCs w:val="24"/>
        </w:rPr>
        <w:t xml:space="preserve">over-use or excessive intake of </w:t>
      </w:r>
      <w:r w:rsidR="00C657CD" w:rsidRPr="00743AD3">
        <w:rPr>
          <w:rFonts w:cs="Times New Roman"/>
          <w:color w:val="000000" w:themeColor="text1"/>
          <w:szCs w:val="24"/>
        </w:rPr>
        <w:t>illegal drugs. These drugs are mostly alcohol, Ayahuasca</w:t>
      </w:r>
      <w:r w:rsidR="00840929" w:rsidRPr="00743AD3">
        <w:rPr>
          <w:rFonts w:cs="Times New Roman"/>
          <w:color w:val="000000" w:themeColor="text1"/>
          <w:szCs w:val="24"/>
        </w:rPr>
        <w:t>, Centr</w:t>
      </w:r>
      <w:r w:rsidR="00C657CD" w:rsidRPr="00743AD3">
        <w:rPr>
          <w:rFonts w:cs="Times New Roman"/>
          <w:color w:val="000000" w:themeColor="text1"/>
          <w:szCs w:val="24"/>
        </w:rPr>
        <w:t xml:space="preserve">al Nervous System Depressants, </w:t>
      </w:r>
      <w:r w:rsidR="00840929" w:rsidRPr="00743AD3">
        <w:rPr>
          <w:rFonts w:cs="Times New Roman"/>
          <w:color w:val="000000" w:themeColor="text1"/>
          <w:szCs w:val="24"/>
        </w:rPr>
        <w:t xml:space="preserve">Cocaine, DMT, Heroine, </w:t>
      </w:r>
      <w:r w:rsidR="00900002" w:rsidRPr="00743AD3">
        <w:rPr>
          <w:rFonts w:cs="Times New Roman"/>
          <w:color w:val="000000" w:themeColor="text1"/>
          <w:szCs w:val="24"/>
        </w:rPr>
        <w:t xml:space="preserve">GHB, </w:t>
      </w:r>
      <w:r w:rsidR="0066372C" w:rsidRPr="00743AD3">
        <w:rPr>
          <w:rFonts w:cs="Times New Roman"/>
          <w:color w:val="000000" w:themeColor="text1"/>
          <w:szCs w:val="24"/>
        </w:rPr>
        <w:t>Hallucinogens</w:t>
      </w:r>
      <w:r w:rsidR="00900002" w:rsidRPr="00743AD3">
        <w:rPr>
          <w:rFonts w:cs="Times New Roman"/>
          <w:color w:val="000000" w:themeColor="text1"/>
          <w:szCs w:val="24"/>
        </w:rPr>
        <w:t xml:space="preserve">, </w:t>
      </w:r>
      <w:r w:rsidR="0008302F" w:rsidRPr="00743AD3">
        <w:rPr>
          <w:rFonts w:cs="Times New Roman"/>
          <w:color w:val="000000" w:themeColor="text1"/>
          <w:szCs w:val="24"/>
        </w:rPr>
        <w:t xml:space="preserve">Steroids (anabolic), </w:t>
      </w:r>
      <w:r w:rsidR="002E755B" w:rsidRPr="00743AD3">
        <w:rPr>
          <w:rFonts w:cs="Times New Roman"/>
          <w:color w:val="000000" w:themeColor="text1"/>
          <w:szCs w:val="24"/>
        </w:rPr>
        <w:t>M</w:t>
      </w:r>
      <w:r w:rsidR="00C657AD" w:rsidRPr="00743AD3">
        <w:rPr>
          <w:rFonts w:cs="Times New Roman"/>
          <w:color w:val="000000" w:themeColor="text1"/>
          <w:szCs w:val="24"/>
        </w:rPr>
        <w:t xml:space="preserve">arijuana, </w:t>
      </w:r>
      <w:r w:rsidR="0008302F" w:rsidRPr="00743AD3">
        <w:rPr>
          <w:rFonts w:cs="Times New Roman"/>
          <w:color w:val="000000" w:themeColor="text1"/>
          <w:szCs w:val="24"/>
        </w:rPr>
        <w:t>Tobacco</w:t>
      </w:r>
      <w:r w:rsidR="00A95AE5" w:rsidRPr="00743AD3">
        <w:rPr>
          <w:rFonts w:cs="Times New Roman"/>
          <w:color w:val="000000" w:themeColor="text1"/>
          <w:szCs w:val="24"/>
        </w:rPr>
        <w:t xml:space="preserve">, and many others. The major causes of drug addiction or development of addiction are peer pressure, lack of involvement in the family, </w:t>
      </w:r>
      <w:r w:rsidR="009924F7" w:rsidRPr="00743AD3">
        <w:rPr>
          <w:rFonts w:cs="Times New Roman"/>
          <w:color w:val="000000" w:themeColor="text1"/>
          <w:szCs w:val="24"/>
        </w:rPr>
        <w:t xml:space="preserve">early usage </w:t>
      </w:r>
      <w:r w:rsidR="0066372C" w:rsidRPr="00743AD3">
        <w:rPr>
          <w:rFonts w:cs="Times New Roman"/>
          <w:color w:val="000000" w:themeColor="text1"/>
          <w:szCs w:val="24"/>
        </w:rPr>
        <w:t>o</w:t>
      </w:r>
      <w:r w:rsidR="009924F7" w:rsidRPr="00743AD3">
        <w:rPr>
          <w:rFonts w:cs="Times New Roman"/>
          <w:color w:val="000000" w:themeColor="text1"/>
          <w:szCs w:val="24"/>
        </w:rPr>
        <w:t xml:space="preserve">f the drug, </w:t>
      </w:r>
      <w:r w:rsidR="0066372C" w:rsidRPr="00743AD3">
        <w:rPr>
          <w:rFonts w:cs="Times New Roman"/>
          <w:color w:val="000000" w:themeColor="text1"/>
          <w:szCs w:val="24"/>
        </w:rPr>
        <w:t xml:space="preserve">any mental </w:t>
      </w:r>
      <w:r w:rsidR="007B4C0F" w:rsidRPr="00743AD3">
        <w:rPr>
          <w:rFonts w:cs="Times New Roman"/>
          <w:color w:val="000000" w:themeColor="text1"/>
          <w:szCs w:val="24"/>
        </w:rPr>
        <w:t>health disorder</w:t>
      </w:r>
      <w:r w:rsidR="0066372C" w:rsidRPr="00743AD3">
        <w:rPr>
          <w:rFonts w:cs="Times New Roman"/>
          <w:color w:val="000000" w:themeColor="text1"/>
          <w:szCs w:val="24"/>
        </w:rPr>
        <w:t xml:space="preserve">, or </w:t>
      </w:r>
      <w:r w:rsidR="00FA2A0A" w:rsidRPr="00743AD3">
        <w:rPr>
          <w:rFonts w:cs="Times New Roman"/>
          <w:color w:val="000000" w:themeColor="text1"/>
          <w:szCs w:val="24"/>
        </w:rPr>
        <w:t xml:space="preserve">family history of drug intake. </w:t>
      </w:r>
      <w:r w:rsidR="00DF04CE" w:rsidRPr="00743AD3">
        <w:rPr>
          <w:rFonts w:cs="Times New Roman"/>
          <w:color w:val="000000" w:themeColor="text1"/>
          <w:szCs w:val="24"/>
        </w:rPr>
        <w:t>There are multiple side effects that are assoc</w:t>
      </w:r>
      <w:r w:rsidR="003B05B6" w:rsidRPr="00743AD3">
        <w:rPr>
          <w:rFonts w:cs="Times New Roman"/>
          <w:color w:val="000000" w:themeColor="text1"/>
          <w:szCs w:val="24"/>
        </w:rPr>
        <w:t xml:space="preserve">iated with drug abuse. One of the most important of all </w:t>
      </w:r>
      <w:r w:rsidR="00A87529" w:rsidRPr="00743AD3">
        <w:rPr>
          <w:rFonts w:cs="Times New Roman"/>
          <w:color w:val="000000" w:themeColor="text1"/>
          <w:szCs w:val="24"/>
        </w:rPr>
        <w:t xml:space="preserve">these is the liver dysfunction; over abuse of any drug can damage the liver beyond repair and eventually cause it to fail </w:t>
      </w:r>
      <w:r w:rsidR="00743AD3">
        <w:rPr>
          <w:rFonts w:cs="Times New Roman"/>
          <w:color w:val="000000" w:themeColor="text1"/>
          <w:szCs w:val="24"/>
        </w:rPr>
        <w:t>to work</w:t>
      </w:r>
      <w:r w:rsidR="00A87529" w:rsidRPr="00743AD3">
        <w:rPr>
          <w:rFonts w:cs="Times New Roman"/>
          <w:color w:val="000000" w:themeColor="text1"/>
          <w:szCs w:val="24"/>
        </w:rPr>
        <w:t xml:space="preserve"> completely</w:t>
      </w:r>
      <w:r w:rsidR="00DB10DA" w:rsidRPr="00743AD3">
        <w:rPr>
          <w:rFonts w:cs="Times New Roman"/>
          <w:color w:val="000000" w:themeColor="text1"/>
          <w:szCs w:val="24"/>
        </w:rPr>
        <w:t xml:space="preserve"> (</w:t>
      </w:r>
      <w:r w:rsidR="00DB10DA" w:rsidRPr="00743AD3">
        <w:rPr>
          <w:rFonts w:cs="Times New Roman"/>
          <w:color w:val="000000" w:themeColor="text1"/>
          <w:szCs w:val="24"/>
          <w:shd w:val="clear" w:color="auto" w:fill="FFFFFF"/>
        </w:rPr>
        <w:t>Volkow, Baler, Compton, &amp; Weiss, 2014)</w:t>
      </w:r>
      <w:r w:rsidR="00A87529" w:rsidRPr="00743AD3">
        <w:rPr>
          <w:rFonts w:cs="Times New Roman"/>
          <w:color w:val="000000" w:themeColor="text1"/>
          <w:szCs w:val="24"/>
        </w:rPr>
        <w:t xml:space="preserve">. </w:t>
      </w:r>
      <w:r w:rsidR="00AF78FA" w:rsidRPr="00743AD3">
        <w:rPr>
          <w:rFonts w:cs="Times New Roman"/>
          <w:color w:val="000000" w:themeColor="text1"/>
          <w:szCs w:val="24"/>
        </w:rPr>
        <w:t xml:space="preserve">Moreover, drug abuse </w:t>
      </w:r>
      <w:r w:rsidR="006B2A7D" w:rsidRPr="00743AD3">
        <w:rPr>
          <w:rFonts w:cs="Times New Roman"/>
          <w:color w:val="000000" w:themeColor="text1"/>
          <w:szCs w:val="24"/>
        </w:rPr>
        <w:t>c</w:t>
      </w:r>
      <w:r w:rsidR="00AF78FA" w:rsidRPr="00743AD3">
        <w:rPr>
          <w:rFonts w:cs="Times New Roman"/>
          <w:color w:val="000000" w:themeColor="text1"/>
          <w:szCs w:val="24"/>
        </w:rPr>
        <w:t xml:space="preserve">an cause stroke, seizures, mental confusion, and </w:t>
      </w:r>
      <w:r w:rsidR="006B2A7D" w:rsidRPr="00743AD3">
        <w:rPr>
          <w:rFonts w:cs="Times New Roman"/>
          <w:color w:val="000000" w:themeColor="text1"/>
          <w:szCs w:val="24"/>
        </w:rPr>
        <w:t>temporary</w:t>
      </w:r>
      <w:r w:rsidR="00AF78FA" w:rsidRPr="00743AD3">
        <w:rPr>
          <w:rFonts w:cs="Times New Roman"/>
          <w:color w:val="000000" w:themeColor="text1"/>
          <w:szCs w:val="24"/>
        </w:rPr>
        <w:t xml:space="preserve"> </w:t>
      </w:r>
      <w:r w:rsidR="006716A5" w:rsidRPr="00743AD3">
        <w:rPr>
          <w:rFonts w:cs="Times New Roman"/>
          <w:color w:val="000000" w:themeColor="text1"/>
          <w:szCs w:val="24"/>
        </w:rPr>
        <w:t xml:space="preserve">or permanent brain damage. </w:t>
      </w:r>
      <w:r w:rsidR="00A049F1" w:rsidRPr="00743AD3">
        <w:rPr>
          <w:rFonts w:cs="Times New Roman"/>
          <w:color w:val="000000" w:themeColor="text1"/>
          <w:szCs w:val="24"/>
        </w:rPr>
        <w:t xml:space="preserve">The best way to </w:t>
      </w:r>
      <w:r w:rsidR="00597721" w:rsidRPr="00743AD3">
        <w:rPr>
          <w:rFonts w:cs="Times New Roman"/>
          <w:color w:val="000000" w:themeColor="text1"/>
          <w:szCs w:val="24"/>
        </w:rPr>
        <w:t xml:space="preserve">cater to the issue of drug abuse is to </w:t>
      </w:r>
      <w:r w:rsidR="00B17AF3" w:rsidRPr="00743AD3">
        <w:rPr>
          <w:rFonts w:cs="Times New Roman"/>
          <w:color w:val="000000" w:themeColor="text1"/>
          <w:szCs w:val="24"/>
        </w:rPr>
        <w:t xml:space="preserve">adopt </w:t>
      </w:r>
      <w:r w:rsidRPr="00743AD3">
        <w:rPr>
          <w:rFonts w:cs="Times New Roman"/>
          <w:color w:val="000000" w:themeColor="text1"/>
          <w:szCs w:val="24"/>
        </w:rPr>
        <w:t>preventive measures.</w:t>
      </w:r>
    </w:p>
    <w:p w14:paraId="0CAC35B0" w14:textId="77777777" w:rsidR="007B14C2" w:rsidRPr="00743AD3" w:rsidRDefault="000479AC" w:rsidP="0038329F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</w:rPr>
        <w:br w:type="page"/>
      </w:r>
      <w:r w:rsidRPr="00743AD3">
        <w:rPr>
          <w:rFonts w:cs="Times New Roman"/>
          <w:b/>
          <w:color w:val="000000" w:themeColor="text1"/>
          <w:szCs w:val="24"/>
        </w:rPr>
        <w:lastRenderedPageBreak/>
        <w:t>References</w:t>
      </w:r>
    </w:p>
    <w:p w14:paraId="45944C65" w14:textId="77777777" w:rsidR="00DE247C" w:rsidRPr="00743AD3" w:rsidRDefault="000479AC" w:rsidP="0038329F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743AD3">
        <w:rPr>
          <w:rFonts w:cs="Times New Roman"/>
          <w:color w:val="000000" w:themeColor="text1"/>
          <w:szCs w:val="24"/>
          <w:shd w:val="clear" w:color="auto" w:fill="FFFFFF"/>
        </w:rPr>
        <w:t xml:space="preserve">Kendall, D. E., Thompson, E. G., &amp; </w:t>
      </w:r>
      <w:r w:rsidRPr="00743AD3">
        <w:rPr>
          <w:rFonts w:cs="Times New Roman"/>
          <w:color w:val="000000" w:themeColor="text1"/>
          <w:szCs w:val="24"/>
          <w:shd w:val="clear" w:color="auto" w:fill="FFFFFF"/>
        </w:rPr>
        <w:t>Nygaard, V. L. (2019). </w:t>
      </w:r>
      <w:r w:rsidRPr="00743AD3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Social problems in a diverse society</w:t>
      </w:r>
      <w:r w:rsidRPr="00743AD3">
        <w:rPr>
          <w:rFonts w:cs="Times New Roman"/>
          <w:color w:val="000000" w:themeColor="text1"/>
          <w:szCs w:val="24"/>
          <w:shd w:val="clear" w:color="auto" w:fill="FFFFFF"/>
        </w:rPr>
        <w:t>. New York: Allyn and Bacon.</w:t>
      </w:r>
    </w:p>
    <w:p w14:paraId="6543A604" w14:textId="77777777" w:rsidR="00DB10DA" w:rsidRPr="00743AD3" w:rsidRDefault="000479AC" w:rsidP="0038329F">
      <w:pPr>
        <w:spacing w:line="480" w:lineRule="auto"/>
        <w:ind w:left="720" w:hanging="720"/>
        <w:rPr>
          <w:rFonts w:cs="Times New Roman"/>
          <w:b/>
          <w:color w:val="000000" w:themeColor="text1"/>
          <w:szCs w:val="24"/>
        </w:rPr>
      </w:pPr>
      <w:r w:rsidRPr="00743AD3">
        <w:rPr>
          <w:rFonts w:cs="Times New Roman"/>
          <w:color w:val="000000" w:themeColor="text1"/>
          <w:szCs w:val="24"/>
          <w:shd w:val="clear" w:color="auto" w:fill="FFFFFF"/>
        </w:rPr>
        <w:t>Volkow, N. D., Baler, R. D., Compton, W. M., &amp; Weiss, S. R. (2014). Adverse health effects of marijuana use. </w:t>
      </w:r>
      <w:r w:rsidRPr="00743AD3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New England Journal of Medicine</w:t>
      </w:r>
      <w:r w:rsidRPr="00743AD3">
        <w:rPr>
          <w:rFonts w:cs="Times New Roman"/>
          <w:color w:val="000000" w:themeColor="text1"/>
          <w:szCs w:val="24"/>
          <w:shd w:val="clear" w:color="auto" w:fill="FFFFFF"/>
        </w:rPr>
        <w:t>, </w:t>
      </w:r>
      <w:r w:rsidRPr="00743AD3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370</w:t>
      </w:r>
      <w:r w:rsidRPr="00743AD3">
        <w:rPr>
          <w:rFonts w:cs="Times New Roman"/>
          <w:color w:val="000000" w:themeColor="text1"/>
          <w:szCs w:val="24"/>
          <w:shd w:val="clear" w:color="auto" w:fill="FFFFFF"/>
        </w:rPr>
        <w:t>(23), 2219-2227.</w:t>
      </w:r>
    </w:p>
    <w:sectPr w:rsidR="00DB10DA" w:rsidRPr="00743AD3" w:rsidSect="00743AD3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A5BAC" w14:textId="77777777" w:rsidR="000479AC" w:rsidRDefault="000479AC">
      <w:pPr>
        <w:spacing w:after="0" w:line="240" w:lineRule="auto"/>
      </w:pPr>
      <w:r>
        <w:separator/>
      </w:r>
    </w:p>
  </w:endnote>
  <w:endnote w:type="continuationSeparator" w:id="0">
    <w:p w14:paraId="2A14E488" w14:textId="77777777" w:rsidR="000479AC" w:rsidRDefault="00047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963CF" w14:textId="77777777" w:rsidR="000479AC" w:rsidRDefault="000479AC">
      <w:pPr>
        <w:spacing w:after="0" w:line="240" w:lineRule="auto"/>
      </w:pPr>
      <w:r>
        <w:separator/>
      </w:r>
    </w:p>
  </w:footnote>
  <w:footnote w:type="continuationSeparator" w:id="0">
    <w:p w14:paraId="09321FC0" w14:textId="77777777" w:rsidR="000479AC" w:rsidRDefault="000479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914D0" w14:textId="77777777" w:rsidR="00743AD3" w:rsidRDefault="000479AC">
    <w:pPr>
      <w:pStyle w:val="Header"/>
      <w:jc w:val="right"/>
    </w:pPr>
    <w:r>
      <w:t xml:space="preserve">SOCIOLOGY </w:t>
    </w:r>
    <w:r>
      <w:tab/>
    </w:r>
    <w:r>
      <w:tab/>
    </w:r>
    <w:sdt>
      <w:sdtPr>
        <w:id w:val="58311524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2F1A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331034A6" w14:textId="77777777" w:rsidR="00743AD3" w:rsidRDefault="00743A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7A607" w14:textId="77777777" w:rsidR="00743AD3" w:rsidRDefault="000479AC">
    <w:pPr>
      <w:pStyle w:val="Header"/>
      <w:jc w:val="right"/>
    </w:pPr>
    <w:r>
      <w:t>Running Head: SOCIOLOGY</w:t>
    </w:r>
    <w:r>
      <w:tab/>
    </w:r>
    <w:r>
      <w:tab/>
      <w:t xml:space="preserve"> </w:t>
    </w:r>
    <w:sdt>
      <w:sdtPr>
        <w:id w:val="4022688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2B2C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1295A72" w14:textId="77777777" w:rsidR="00743AD3" w:rsidRDefault="00743A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NDYxsTA0MjE2NDFU0lEKTi0uzszPAykwqgUAJHg2+CwAAAA="/>
  </w:docVars>
  <w:rsids>
    <w:rsidRoot w:val="00E83181"/>
    <w:rsid w:val="000479AC"/>
    <w:rsid w:val="0008302F"/>
    <w:rsid w:val="000D21DE"/>
    <w:rsid w:val="00216C1B"/>
    <w:rsid w:val="0023143B"/>
    <w:rsid w:val="00284B7C"/>
    <w:rsid w:val="002D565F"/>
    <w:rsid w:val="002E1D93"/>
    <w:rsid w:val="002E755B"/>
    <w:rsid w:val="00311769"/>
    <w:rsid w:val="00376067"/>
    <w:rsid w:val="0038329F"/>
    <w:rsid w:val="003B05B6"/>
    <w:rsid w:val="0052775F"/>
    <w:rsid w:val="005453BC"/>
    <w:rsid w:val="00597721"/>
    <w:rsid w:val="005E3322"/>
    <w:rsid w:val="0066372C"/>
    <w:rsid w:val="006716A5"/>
    <w:rsid w:val="00672B74"/>
    <w:rsid w:val="006B2A7D"/>
    <w:rsid w:val="007315AD"/>
    <w:rsid w:val="00743AD3"/>
    <w:rsid w:val="007B14C2"/>
    <w:rsid w:val="007B4C0F"/>
    <w:rsid w:val="00805B3E"/>
    <w:rsid w:val="00811DBA"/>
    <w:rsid w:val="00840929"/>
    <w:rsid w:val="00862097"/>
    <w:rsid w:val="008C2ABE"/>
    <w:rsid w:val="008D6519"/>
    <w:rsid w:val="00900002"/>
    <w:rsid w:val="009720BA"/>
    <w:rsid w:val="009924D7"/>
    <w:rsid w:val="009924F7"/>
    <w:rsid w:val="009B616E"/>
    <w:rsid w:val="00A049F1"/>
    <w:rsid w:val="00A16850"/>
    <w:rsid w:val="00A214F6"/>
    <w:rsid w:val="00A62D77"/>
    <w:rsid w:val="00A87529"/>
    <w:rsid w:val="00A91E77"/>
    <w:rsid w:val="00A95AE5"/>
    <w:rsid w:val="00AD3260"/>
    <w:rsid w:val="00AF78FA"/>
    <w:rsid w:val="00B17AF3"/>
    <w:rsid w:val="00BB08F0"/>
    <w:rsid w:val="00C657AD"/>
    <w:rsid w:val="00C657CD"/>
    <w:rsid w:val="00CB2B2C"/>
    <w:rsid w:val="00D3526C"/>
    <w:rsid w:val="00D77DBC"/>
    <w:rsid w:val="00DB10DA"/>
    <w:rsid w:val="00DE247C"/>
    <w:rsid w:val="00DF04CE"/>
    <w:rsid w:val="00E27EC2"/>
    <w:rsid w:val="00E83181"/>
    <w:rsid w:val="00EC20AD"/>
    <w:rsid w:val="00F5249B"/>
    <w:rsid w:val="00FA2A0A"/>
    <w:rsid w:val="00FA2F1A"/>
    <w:rsid w:val="00FD2644"/>
    <w:rsid w:val="00FF3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06A63F-1D8F-44E7-B0D4-9B88E9C8A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43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AD3"/>
  </w:style>
  <w:style w:type="paragraph" w:styleId="Footer">
    <w:name w:val="footer"/>
    <w:basedOn w:val="Normal"/>
    <w:link w:val="FooterChar"/>
    <w:uiPriority w:val="99"/>
    <w:unhideWhenUsed/>
    <w:rsid w:val="00743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A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Proofreader</cp:lastModifiedBy>
  <cp:revision>2</cp:revision>
  <dcterms:created xsi:type="dcterms:W3CDTF">2019-10-15T09:39:00Z</dcterms:created>
  <dcterms:modified xsi:type="dcterms:W3CDTF">2019-10-15T09:39:00Z</dcterms:modified>
</cp:coreProperties>
</file>